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8c15f2875e494845a3fd3bd62f09e0e7ad11f1"/>
    <w:p>
      <w:pPr>
        <w:pStyle w:val="Heading2"/>
      </w:pPr>
      <w:r>
        <w:t xml:space="preserve">Appendix 19.A Observer Coverage and Sampling of the AI Pacific cod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4-09-13</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AI Pacific cod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1037"/>
        <w:gridCol w:w="1238"/>
        <w:gridCol w:w="1104"/>
        <w:gridCol w:w="1104"/>
        <w:gridCol w:w="993"/>
        <w:gridCol w:w="903"/>
        <w:gridCol w:w="1238"/>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AI Pacific cod catch (mt) by area, year, and gear. Gear types include non-pelagic  trawl (NPT), pot (POT), hook and line (HAL), pelagic trawl (PTR), or jig (JIG).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1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02</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16</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45</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78</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14</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45</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64</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08</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52</w:t>
            </w:r>
          </w:p>
        </w:tc>
      </w:tr>
      <w:tr>
        <w:trPr>
          <w:trHeight w:val="596"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09</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45"/>
        <w:gridCol w:w="959"/>
        <w:gridCol w:w="1132"/>
        <w:gridCol w:w="1132"/>
        <w:gridCol w:w="1104"/>
        <w:gridCol w:w="1132"/>
        <w:gridCol w:w="1104"/>
        <w:gridCol w:w="1132"/>
      </w:tblGrid>
      <w:tr>
        <w:trPr>
          <w:trHeight w:val="611" w:hRule="auto"/>
          <w:tblHeader/>
        </w:trPr>
        header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AI Pacific cod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2"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r>
      <w:tr>
        <w:trPr>
          <w:trHeight w:val="5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r>
      <w:tr>
        <w:trPr>
          <w:trHeight w:val="56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r>
        <w:trPr>
          <w:trHeight w:val="56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r>
      <w:tr>
        <w:trPr>
          <w:trHeight w:val="56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60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26"/>
        <w:gridCol w:w="1143"/>
        <w:gridCol w:w="1365"/>
        <w:gridCol w:w="1217"/>
        <w:gridCol w:w="1405"/>
        <w:gridCol w:w="995"/>
        <w:gridCol w:w="1389"/>
      </w:tblGrid>
      <w:tr>
        <w:trPr>
          <w:trHeight w:val="611" w:hRule="auto"/>
          <w:tblHeader/>
        </w:trPr>
        header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es,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59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60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6"/>
        <w:gridCol w:w="1356"/>
        <w:gridCol w:w="1443"/>
        <w:gridCol w:w="1443"/>
        <w:gridCol w:w="1443"/>
        <w:gridCol w:w="1619"/>
      </w:tblGrid>
      <w:tr>
        <w:trPr>
          <w:trHeight w:val="611" w:hRule="auto"/>
          <w:tblHeader/>
        </w:trPr>
        header 1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AI Pacific cod lengths measured at-sea and in port by observers by area, year, and gear. Gear types include non-pelagic trawl (NPT), hook and line (HAL), pot (POT), and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90</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6</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91</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4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34</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94</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05</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8</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34</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56</w:t>
            </w:r>
          </w:p>
        </w:tc>
      </w:tr>
      <w:tr>
        <w:trPr>
          <w:trHeight w:val="562"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5</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3"/>
        <w:gridCol w:w="1465"/>
        <w:gridCol w:w="1423"/>
        <w:gridCol w:w="1485"/>
        <w:gridCol w:w="1423"/>
        <w:gridCol w:w="1402"/>
      </w:tblGrid>
      <w:tr>
        <w:trPr>
          <w:trHeight w:val="611" w:hRule="auto"/>
          <w:tblHeader/>
        </w:trPr>
        header 1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AI Pacific cod otoliths collected at-sea in port by observers by area, year, and gear. Gear types include non-pelagic trawl (NPT), hook and line (HAL), pot (POT), or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0</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8</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r>
      <w:tr>
        <w:trPr>
          <w:trHeight w:val="5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r>
      <w:tr>
        <w:trPr>
          <w:trHeight w:val="56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r>
      <w:tr>
        <w:trPr>
          <w:trHeight w:val="56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r>
      <w:tr>
        <w:trPr>
          <w:trHeight w:val="562"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AI Pacific cod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ai_pcod_obs_coverage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AI Pacific cod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AI Pacific cod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ai_pcod_obs_coverage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AI Pacific cod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AI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ai_pcod_obs_coverage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AI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AI Pacific cod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ai_pcod_obs_coverage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AI Pacific cod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AI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ai_pcod_obs_coverage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AI Pacific cod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ai_pcod_obs_coverage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ai_pcod_obs_coverage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ai_pcod_obs_coverage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ai_pcod_obs_coverage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AI Pacific cod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ai_pcod_obs_coverage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AI Pacific cod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AI Pacific cod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ai_pcod_obs_coverage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AI Pacific cod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AI Pacific cod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ai_pcod_obs_coverage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AI Pacific cod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AI Pacific cod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ai_pcod_obs_coverage_files/figure-docx/fig1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AI Pacific cod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AI Pacific cod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 title="" id="63" name="Picture"/>
            <a:graphic>
              <a:graphicData uri="http://schemas.openxmlformats.org/drawingml/2006/picture">
                <pic:pic>
                  <pic:nvPicPr>
                    <pic:cNvPr descr="ai_pcod_obs_coverage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AI Pacific cod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4T00:32:04Z</dcterms:created>
  <dcterms:modified xsi:type="dcterms:W3CDTF">2024-09-14T00: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